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5ACC" w:rsidRDefault="004B0CAE" w:rsidP="009109FB">
      <w:pPr>
        <w:spacing w:after="0" w:line="240" w:lineRule="auto"/>
        <w:jc w:val="center"/>
        <w:rPr>
          <w:b/>
          <w:iCs/>
          <w:szCs w:val="26"/>
        </w:rPr>
      </w:pPr>
      <w:r>
        <w:rPr>
          <w:b/>
          <w:iCs/>
          <w:szCs w:val="26"/>
        </w:rPr>
        <w:t xml:space="preserve">  </w:t>
      </w:r>
      <w:r w:rsidR="006A324F">
        <w:rPr>
          <w:b/>
          <w:iCs/>
          <w:szCs w:val="26"/>
        </w:rPr>
        <w:t xml:space="preserve"> </w:t>
      </w:r>
      <w:r w:rsidR="00EB08C0">
        <w:rPr>
          <w:b/>
          <w:iCs/>
          <w:szCs w:val="26"/>
        </w:rPr>
        <w:t xml:space="preserve"> </w:t>
      </w:r>
      <w:r w:rsidR="009109FB" w:rsidRPr="000158C9">
        <w:rPr>
          <w:b/>
          <w:iCs/>
          <w:szCs w:val="26"/>
        </w:rPr>
        <w:t xml:space="preserve">ĐỀ CƯƠNG ÔN TẬP KIỂM TRA </w:t>
      </w:r>
      <w:r w:rsidR="00613C8E">
        <w:rPr>
          <w:b/>
          <w:iCs/>
          <w:szCs w:val="26"/>
        </w:rPr>
        <w:t>CUỐI</w:t>
      </w:r>
      <w:r w:rsidR="009109FB" w:rsidRPr="000158C9">
        <w:rPr>
          <w:b/>
          <w:iCs/>
          <w:szCs w:val="26"/>
        </w:rPr>
        <w:t xml:space="preserve"> HỌC KỲ I </w:t>
      </w:r>
    </w:p>
    <w:p w:rsidR="00AB5ACC" w:rsidRPr="00AB5ACC" w:rsidRDefault="009109FB" w:rsidP="00AB5ACC">
      <w:pPr>
        <w:spacing w:after="0" w:line="240" w:lineRule="auto"/>
        <w:jc w:val="center"/>
        <w:rPr>
          <w:b/>
          <w:iCs/>
          <w:szCs w:val="26"/>
        </w:rPr>
      </w:pPr>
      <w:r w:rsidRPr="000158C9">
        <w:rPr>
          <w:b/>
          <w:iCs/>
          <w:szCs w:val="26"/>
        </w:rPr>
        <w:t>MÔN KHTN</w:t>
      </w:r>
      <w:r>
        <w:rPr>
          <w:b/>
          <w:iCs/>
          <w:szCs w:val="26"/>
        </w:rPr>
        <w:t xml:space="preserve"> </w:t>
      </w:r>
      <w:r w:rsidR="003A3105">
        <w:rPr>
          <w:b/>
          <w:iCs/>
          <w:szCs w:val="26"/>
        </w:rPr>
        <w:t>6 –</w:t>
      </w:r>
      <w:r w:rsidR="00AB5ACC">
        <w:rPr>
          <w:b/>
          <w:iCs/>
          <w:szCs w:val="26"/>
        </w:rPr>
        <w:t xml:space="preserve"> </w:t>
      </w:r>
      <w:r w:rsidR="00AB5ACC">
        <w:rPr>
          <w:b/>
          <w:iCs/>
          <w:szCs w:val="28"/>
        </w:rPr>
        <w:t>PHÂN MÔN SINH HỌC</w:t>
      </w:r>
    </w:p>
    <w:p w:rsidR="00C7393D" w:rsidRPr="007F5D6A" w:rsidRDefault="00C7393D" w:rsidP="007F5D6A">
      <w:pPr>
        <w:spacing w:after="0" w:line="240" w:lineRule="auto"/>
        <w:jc w:val="center"/>
        <w:rPr>
          <w:b/>
          <w:iCs/>
          <w:szCs w:val="28"/>
        </w:rPr>
      </w:pPr>
      <w:bookmarkStart w:id="0" w:name="_GoBack"/>
      <w:bookmarkEnd w:id="0"/>
    </w:p>
    <w:tbl>
      <w:tblPr>
        <w:tblpPr w:leftFromText="180" w:rightFromText="180" w:vertAnchor="page" w:horzAnchor="margin" w:tblpY="1011"/>
        <w:tblW w:w="9923" w:type="dxa"/>
        <w:tblLayout w:type="fixed"/>
        <w:tblLook w:val="04A0" w:firstRow="1" w:lastRow="0" w:firstColumn="1" w:lastColumn="0" w:noHBand="0" w:noVBand="1"/>
      </w:tblPr>
      <w:tblGrid>
        <w:gridCol w:w="4678"/>
        <w:gridCol w:w="5245"/>
      </w:tblGrid>
      <w:tr w:rsidR="00B22FC7" w:rsidRPr="00562527" w:rsidTr="00B22FC7">
        <w:trPr>
          <w:trHeight w:val="709"/>
        </w:trPr>
        <w:tc>
          <w:tcPr>
            <w:tcW w:w="4678" w:type="dxa"/>
          </w:tcPr>
          <w:p w:rsidR="00B22FC7" w:rsidRPr="00C7393D" w:rsidRDefault="00B22FC7" w:rsidP="00C7393D">
            <w:pPr>
              <w:spacing w:after="0" w:line="240" w:lineRule="auto"/>
              <w:jc w:val="center"/>
              <w:rPr>
                <w:rFonts w:eastAsia="Calibri" w:cs="Times New Roman"/>
                <w:sz w:val="24"/>
                <w:szCs w:val="26"/>
              </w:rPr>
            </w:pPr>
            <w:r w:rsidRPr="00C7393D">
              <w:rPr>
                <w:rFonts w:eastAsia="Calibri" w:cs="Times New Roman"/>
                <w:sz w:val="24"/>
                <w:szCs w:val="26"/>
              </w:rPr>
              <w:t xml:space="preserve">TRƯỜNG THCS </w:t>
            </w:r>
            <w:r w:rsidR="003A3105">
              <w:rPr>
                <w:rFonts w:eastAsia="Calibri" w:cs="Times New Roman"/>
                <w:sz w:val="24"/>
                <w:szCs w:val="26"/>
              </w:rPr>
              <w:t>HÙNG VƯƠNG</w:t>
            </w:r>
          </w:p>
          <w:p w:rsidR="00B22FC7" w:rsidRPr="003125D3" w:rsidRDefault="00B22FC7" w:rsidP="003125D3">
            <w:pPr>
              <w:spacing w:after="0" w:line="240" w:lineRule="auto"/>
              <w:jc w:val="center"/>
              <w:rPr>
                <w:rFonts w:eastAsia="Calibri" w:cs="Times New Roman"/>
                <w:b/>
                <w:sz w:val="24"/>
                <w:szCs w:val="26"/>
              </w:rPr>
            </w:pPr>
            <w:proofErr w:type="spellStart"/>
            <w:r w:rsidRPr="00C7393D">
              <w:rPr>
                <w:rFonts w:eastAsia="Calibri" w:cs="Times New Roman"/>
                <w:b/>
                <w:sz w:val="24"/>
                <w:szCs w:val="26"/>
              </w:rPr>
              <w:t>Tổ</w:t>
            </w:r>
            <w:proofErr w:type="spellEnd"/>
            <w:r w:rsidRPr="00C7393D">
              <w:rPr>
                <w:rFonts w:eastAsia="Calibri" w:cs="Times New Roman"/>
                <w:b/>
                <w:sz w:val="24"/>
                <w:szCs w:val="26"/>
              </w:rPr>
              <w:t>: KHTN-GDTC</w:t>
            </w:r>
          </w:p>
        </w:tc>
        <w:tc>
          <w:tcPr>
            <w:tcW w:w="5245" w:type="dxa"/>
          </w:tcPr>
          <w:p w:rsidR="00B22FC7" w:rsidRPr="00562527" w:rsidRDefault="00B22FC7" w:rsidP="00B22FC7">
            <w:pPr>
              <w:spacing w:after="0" w:line="240" w:lineRule="auto"/>
              <w:jc w:val="center"/>
              <w:rPr>
                <w:rFonts w:eastAsia="Calibri" w:cs="Times New Roman"/>
                <w:b/>
                <w:bCs/>
                <w:sz w:val="26"/>
                <w:szCs w:val="26"/>
              </w:rPr>
            </w:pPr>
            <w:r>
              <w:rPr>
                <w:rFonts w:eastAsia="Calibri" w:cs="Times New Roman"/>
                <w:b/>
                <w:bCs/>
                <w:sz w:val="26"/>
                <w:szCs w:val="26"/>
              </w:rPr>
              <w:t>Đ</w:t>
            </w: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 xml:space="preserve">Ề CƯƠNG ÔN TẬP </w:t>
            </w:r>
            <w:r w:rsidR="00613C8E">
              <w:rPr>
                <w:rFonts w:eastAsia="Calibri" w:cs="Times New Roman"/>
                <w:b/>
                <w:bCs/>
                <w:sz w:val="26"/>
                <w:szCs w:val="26"/>
              </w:rPr>
              <w:t>CUỐI</w:t>
            </w: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 xml:space="preserve"> HỌC KỲ I</w:t>
            </w:r>
          </w:p>
          <w:p w:rsidR="00B22FC7" w:rsidRPr="00562527" w:rsidRDefault="00B22FC7" w:rsidP="00B22FC7">
            <w:pPr>
              <w:spacing w:after="0" w:line="240" w:lineRule="auto"/>
              <w:jc w:val="center"/>
              <w:rPr>
                <w:rFonts w:eastAsia="Calibri" w:cs="Times New Roman"/>
                <w:b/>
                <w:bCs/>
                <w:sz w:val="26"/>
                <w:szCs w:val="26"/>
              </w:rPr>
            </w:pP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>NĂM HỌC</w:t>
            </w:r>
            <w:r w:rsidR="00CF6762">
              <w:rPr>
                <w:rFonts w:eastAsia="Calibri" w:cs="Times New Roman"/>
                <w:b/>
                <w:bCs/>
                <w:sz w:val="26"/>
                <w:szCs w:val="26"/>
              </w:rPr>
              <w:t xml:space="preserve"> </w:t>
            </w: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>202</w:t>
            </w:r>
            <w:r w:rsidR="003A3105">
              <w:rPr>
                <w:rFonts w:eastAsia="Calibri" w:cs="Times New Roman"/>
                <w:b/>
                <w:bCs/>
                <w:sz w:val="26"/>
                <w:szCs w:val="26"/>
              </w:rPr>
              <w:t>5</w:t>
            </w:r>
            <w:r w:rsidRPr="00562527">
              <w:rPr>
                <w:rFonts w:eastAsia="Calibri" w:cs="Times New Roman"/>
                <w:b/>
                <w:bCs/>
                <w:sz w:val="26"/>
                <w:szCs w:val="26"/>
              </w:rPr>
              <w:t xml:space="preserve"> - 202</w:t>
            </w:r>
            <w:r w:rsidR="003A3105">
              <w:rPr>
                <w:rFonts w:eastAsia="Calibri" w:cs="Times New Roman"/>
                <w:b/>
                <w:bCs/>
                <w:sz w:val="26"/>
                <w:szCs w:val="26"/>
              </w:rPr>
              <w:t>6</w:t>
            </w:r>
          </w:p>
          <w:p w:rsidR="00B22FC7" w:rsidRPr="00C7393D" w:rsidRDefault="00B22FC7" w:rsidP="009109FB">
            <w:pPr>
              <w:spacing w:after="0" w:line="240" w:lineRule="auto"/>
              <w:jc w:val="center"/>
              <w:rPr>
                <w:rFonts w:eastAsia="Calibri" w:cs="Times New Roman"/>
                <w:sz w:val="24"/>
                <w:szCs w:val="26"/>
              </w:rPr>
            </w:pPr>
          </w:p>
        </w:tc>
      </w:tr>
    </w:tbl>
    <w:p w:rsidR="00613C8E" w:rsidRPr="008B2287" w:rsidRDefault="00613C8E" w:rsidP="00613C8E">
      <w:pPr>
        <w:pStyle w:val="Heading3"/>
        <w:spacing w:before="0" w:after="0"/>
        <w:rPr>
          <w:rFonts w:ascii="Times New Roman" w:hAnsi="Times New Roman" w:cs="Times New Roman"/>
          <w:b/>
          <w:sz w:val="26"/>
          <w:szCs w:val="26"/>
        </w:rPr>
      </w:pPr>
      <w:r w:rsidRPr="008B2287">
        <w:rPr>
          <w:rFonts w:ascii="Times New Roman" w:hAnsi="Times New Roman" w:cs="Times New Roman"/>
          <w:b/>
          <w:sz w:val="26"/>
          <w:szCs w:val="26"/>
        </w:rPr>
        <w:t>I. TRẮC NGHIỆM</w:t>
      </w:r>
    </w:p>
    <w:p w:rsidR="00613C8E" w:rsidRPr="00480F4A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0.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Các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cấp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độ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tổ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chức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trong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cơ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thể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đa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o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sống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Ví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dụ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ừng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>.</w:t>
      </w:r>
    </w:p>
    <w:p w:rsidR="00613C8E" w:rsidRPr="00546719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b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2.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Phân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loạ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thế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giớ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sống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giới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vật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Bậ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loại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vật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</w:p>
    <w:p w:rsidR="00613C8E" w:rsidRPr="00546719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b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4. Virus </w:t>
      </w:r>
    </w:p>
    <w:p w:rsidR="00613C8E" w:rsidRPr="00480F4A" w:rsidRDefault="00613C8E" w:rsidP="00546719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ấu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Virus</w:t>
      </w:r>
      <w:r w:rsidR="0054671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b</w:t>
      </w:r>
      <w:r w:rsidRPr="00480F4A">
        <w:rPr>
          <w:rFonts w:ascii="Times New Roman" w:hAnsi="Times New Roman" w:cs="Times New Roman"/>
          <w:sz w:val="26"/>
          <w:szCs w:val="26"/>
        </w:rPr>
        <w:t>ệnh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do virus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gây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ra</w:t>
      </w:r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Pr="00546719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b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5. Vi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khuẩn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613C8E" w:rsidRPr="00480F4A" w:rsidRDefault="00613C8E" w:rsidP="00613C8E">
      <w:pPr>
        <w:pStyle w:val="BodyText"/>
        <w:spacing w:before="0" w:after="0"/>
        <w:ind w:left="144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ấu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Vi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khuẩ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b</w:t>
      </w:r>
      <w:r w:rsidR="00546719" w:rsidRPr="00480F4A">
        <w:rPr>
          <w:rFonts w:ascii="Times New Roman" w:hAnsi="Times New Roman" w:cs="Times New Roman"/>
          <w:sz w:val="26"/>
          <w:szCs w:val="26"/>
        </w:rPr>
        <w:t>ệnh</w:t>
      </w:r>
      <w:proofErr w:type="spellEnd"/>
      <w:r w:rsidR="00546719" w:rsidRPr="00480F4A">
        <w:rPr>
          <w:rFonts w:ascii="Times New Roman" w:hAnsi="Times New Roman" w:cs="Times New Roman"/>
          <w:sz w:val="26"/>
          <w:szCs w:val="26"/>
        </w:rPr>
        <w:t xml:space="preserve"> do vi</w:t>
      </w:r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khuẩn</w:t>
      </w:r>
      <w:proofErr w:type="spellEnd"/>
      <w:r w:rsidR="00546719"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 w:rsidRPr="00480F4A">
        <w:rPr>
          <w:rFonts w:ascii="Times New Roman" w:hAnsi="Times New Roman" w:cs="Times New Roman"/>
          <w:sz w:val="26"/>
          <w:szCs w:val="26"/>
        </w:rPr>
        <w:t>gây</w:t>
      </w:r>
      <w:proofErr w:type="spellEnd"/>
      <w:r w:rsidR="00546719" w:rsidRPr="00480F4A">
        <w:rPr>
          <w:rFonts w:ascii="Times New Roman" w:hAnsi="Times New Roman" w:cs="Times New Roman"/>
          <w:sz w:val="26"/>
          <w:szCs w:val="26"/>
        </w:rPr>
        <w:t xml:space="preserve"> ra</w:t>
      </w:r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Pr="00480F4A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7.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Nguyên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sinh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vật</w:t>
      </w:r>
      <w:proofErr w:type="spellEnd"/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vật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gì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?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Ví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dụ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>.</w:t>
      </w:r>
    </w:p>
    <w:p w:rsidR="00613C8E" w:rsidRPr="008B2287" w:rsidRDefault="00613C8E" w:rsidP="00613C8E">
      <w:pPr>
        <w:pStyle w:val="Heading3"/>
        <w:spacing w:before="0" w:after="0"/>
        <w:rPr>
          <w:rFonts w:ascii="Times New Roman" w:hAnsi="Times New Roman" w:cs="Times New Roman"/>
          <w:b/>
          <w:sz w:val="26"/>
          <w:szCs w:val="26"/>
        </w:rPr>
      </w:pPr>
      <w:r w:rsidRPr="008B2287">
        <w:rPr>
          <w:rFonts w:ascii="Times New Roman" w:hAnsi="Times New Roman" w:cs="Times New Roman"/>
          <w:b/>
          <w:sz w:val="26"/>
          <w:szCs w:val="26"/>
        </w:rPr>
        <w:t>II. TỰ LUẬN (DẠNG CÂU HỎI)</w:t>
      </w:r>
    </w:p>
    <w:p w:rsidR="00613C8E" w:rsidRPr="00480F4A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0.</w:t>
      </w:r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ê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iệ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ấ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ổ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>
        <w:rPr>
          <w:rFonts w:ascii="Times New Roman" w:hAnsi="Times New Roman" w:cs="Times New Roman"/>
          <w:sz w:val="26"/>
          <w:szCs w:val="26"/>
        </w:rPr>
        <w:t>Mô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h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613C8E" w:rsidRPr="00480F4A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4.</w:t>
      </w:r>
      <w:r w:rsidRPr="00480F4A">
        <w:rPr>
          <w:rFonts w:ascii="Times New Roman" w:hAnsi="Times New Roman" w:cs="Times New Roman"/>
          <w:sz w:val="26"/>
          <w:szCs w:val="26"/>
        </w:rPr>
        <w:t xml:space="preserve"> Virus </w:t>
      </w:r>
    </w:p>
    <w:p w:rsidR="00613C8E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480F4A"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 xml:space="preserve">+ </w:t>
      </w:r>
      <w:proofErr w:type="spellStart"/>
      <w:r>
        <w:rPr>
          <w:rFonts w:ascii="Times New Roman" w:hAnsi="Times New Roman" w:cs="Times New Roman"/>
          <w:sz w:val="26"/>
          <w:szCs w:val="26"/>
        </w:rPr>
        <w:t>V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ò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virus</w:t>
      </w:r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Pr="00480F4A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>
        <w:rPr>
          <w:rFonts w:ascii="Times New Roman" w:hAnsi="Times New Roman" w:cs="Times New Roman"/>
          <w:sz w:val="26"/>
          <w:szCs w:val="26"/>
        </w:rPr>
        <w:t>B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á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ò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ệ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do virus</w:t>
      </w:r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gây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nê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Pr="00480F4A" w:rsidRDefault="00613C8E" w:rsidP="00613C8E">
      <w:pPr>
        <w:pStyle w:val="FirstParagraph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 w:rsidRPr="00546719">
        <w:rPr>
          <w:rFonts w:ascii="Times New Roman" w:hAnsi="Times New Roman" w:cs="Times New Roman"/>
          <w:b/>
          <w:sz w:val="26"/>
          <w:szCs w:val="26"/>
        </w:rPr>
        <w:t xml:space="preserve">- </w:t>
      </w:r>
      <w:proofErr w:type="spellStart"/>
      <w:r w:rsidRPr="00546719">
        <w:rPr>
          <w:rFonts w:ascii="Times New Roman" w:hAnsi="Times New Roman" w:cs="Times New Roman"/>
          <w:b/>
          <w:sz w:val="26"/>
          <w:szCs w:val="26"/>
        </w:rPr>
        <w:t>Bài</w:t>
      </w:r>
      <w:proofErr w:type="spellEnd"/>
      <w:r w:rsidRPr="00546719">
        <w:rPr>
          <w:rFonts w:ascii="Times New Roman" w:hAnsi="Times New Roman" w:cs="Times New Roman"/>
          <w:b/>
          <w:sz w:val="26"/>
          <w:szCs w:val="26"/>
        </w:rPr>
        <w:t xml:space="preserve"> 25.</w:t>
      </w:r>
      <w:r w:rsidRPr="00480F4A">
        <w:rPr>
          <w:rFonts w:ascii="Times New Roman" w:hAnsi="Times New Roman" w:cs="Times New Roman"/>
          <w:sz w:val="26"/>
          <w:szCs w:val="26"/>
        </w:rPr>
        <w:t xml:space="preserve"> Vi </w:t>
      </w:r>
      <w:proofErr w:type="spellStart"/>
      <w:r w:rsidRPr="00480F4A">
        <w:rPr>
          <w:rFonts w:ascii="Times New Roman" w:hAnsi="Times New Roman" w:cs="Times New Roman"/>
          <w:sz w:val="26"/>
          <w:szCs w:val="26"/>
        </w:rPr>
        <w:t>khuẩn</w:t>
      </w:r>
      <w:proofErr w:type="spellEnd"/>
      <w:r w:rsidRPr="00480F4A">
        <w:rPr>
          <w:rFonts w:ascii="Times New Roman" w:hAnsi="Times New Roman" w:cs="Times New Roman"/>
          <w:sz w:val="26"/>
          <w:szCs w:val="26"/>
        </w:rPr>
        <w:t xml:space="preserve"> </w:t>
      </w:r>
    </w:p>
    <w:p w:rsidR="00613C8E" w:rsidRDefault="00613C8E" w:rsidP="00613C8E">
      <w:pPr>
        <w:pStyle w:val="BodyText"/>
        <w:spacing w:before="0" w:after="0"/>
        <w:ind w:left="72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+ </w:t>
      </w:r>
      <w:proofErr w:type="spellStart"/>
      <w:r>
        <w:rPr>
          <w:rFonts w:ascii="Times New Roman" w:hAnsi="Times New Roman" w:cs="Times New Roman"/>
          <w:sz w:val="26"/>
          <w:szCs w:val="26"/>
        </w:rPr>
        <w:t>V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ò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virus</w:t>
      </w:r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Default="00613C8E" w:rsidP="00613C8E">
      <w:pPr>
        <w:pStyle w:val="BodyText"/>
        <w:spacing w:before="0" w:after="0"/>
        <w:ind w:left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+ </w:t>
      </w:r>
      <w:proofErr w:type="spellStart"/>
      <w:r>
        <w:rPr>
          <w:rFonts w:ascii="Times New Roman" w:hAnsi="Times New Roman" w:cs="Times New Roman"/>
          <w:sz w:val="26"/>
          <w:szCs w:val="26"/>
        </w:rPr>
        <w:t>B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á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ò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ệ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do </w:t>
      </w:r>
      <w:r w:rsidR="00546719">
        <w:rPr>
          <w:rFonts w:ascii="Times New Roman" w:hAnsi="Times New Roman" w:cs="Times New Roman"/>
          <w:sz w:val="26"/>
          <w:szCs w:val="26"/>
        </w:rPr>
        <w:t xml:space="preserve">vi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khuẩ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gây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46719">
        <w:rPr>
          <w:rFonts w:ascii="Times New Roman" w:hAnsi="Times New Roman" w:cs="Times New Roman"/>
          <w:sz w:val="26"/>
          <w:szCs w:val="26"/>
        </w:rPr>
        <w:t>nên</w:t>
      </w:r>
      <w:proofErr w:type="spellEnd"/>
      <w:r w:rsidR="00546719">
        <w:rPr>
          <w:rFonts w:ascii="Times New Roman" w:hAnsi="Times New Roman" w:cs="Times New Roman"/>
          <w:sz w:val="26"/>
          <w:szCs w:val="26"/>
        </w:rPr>
        <w:t>.</w:t>
      </w:r>
    </w:p>
    <w:p w:rsidR="00613C8E" w:rsidRDefault="00613C8E" w:rsidP="00EE4CE0">
      <w:pPr>
        <w:pStyle w:val="BodyText"/>
        <w:numPr>
          <w:ilvl w:val="0"/>
          <w:numId w:val="10"/>
        </w:numPr>
        <w:spacing w:before="0" w:after="0"/>
        <w:ind w:left="1134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Vậ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ụ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â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ự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o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ư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ân</w:t>
      </w:r>
      <w:proofErr w:type="spellEnd"/>
    </w:p>
    <w:p w:rsidR="00613C8E" w:rsidRPr="00370E02" w:rsidRDefault="00613C8E" w:rsidP="00EE4CE0">
      <w:pPr>
        <w:pStyle w:val="BodyText"/>
        <w:numPr>
          <w:ilvl w:val="0"/>
          <w:numId w:val="10"/>
        </w:numPr>
        <w:spacing w:before="0" w:after="0"/>
        <w:ind w:left="1134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Gi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í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ế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ế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virus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vi </w:t>
      </w:r>
      <w:proofErr w:type="spellStart"/>
      <w:r>
        <w:rPr>
          <w:rFonts w:ascii="Times New Roman" w:hAnsi="Times New Roman" w:cs="Times New Roman"/>
          <w:sz w:val="26"/>
          <w:szCs w:val="26"/>
        </w:rPr>
        <w:t>khuẩn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A9239F" w:rsidRDefault="009109FB" w:rsidP="009109FB">
      <w:pPr>
        <w:tabs>
          <w:tab w:val="left" w:pos="6576"/>
        </w:tabs>
        <w:jc w:val="both"/>
      </w:pPr>
      <w:r>
        <w:tab/>
      </w:r>
    </w:p>
    <w:p w:rsidR="009109FB" w:rsidRPr="009109FB" w:rsidRDefault="00A9239F" w:rsidP="009109FB">
      <w:pPr>
        <w:tabs>
          <w:tab w:val="left" w:pos="6576"/>
        </w:tabs>
        <w:jc w:val="both"/>
        <w:rPr>
          <w:b/>
        </w:rPr>
      </w:pPr>
      <w:r>
        <w:tab/>
      </w:r>
      <w:r w:rsidR="009109FB">
        <w:t xml:space="preserve">    </w:t>
      </w:r>
      <w:r w:rsidR="009109FB" w:rsidRPr="009109FB">
        <w:rPr>
          <w:b/>
        </w:rPr>
        <w:t>GIÁO VIÊ</w:t>
      </w:r>
      <w:r w:rsidR="004D41CE">
        <w:rPr>
          <w:b/>
        </w:rPr>
        <w:t>N</w:t>
      </w:r>
      <w:r w:rsidR="009109FB" w:rsidRPr="009109FB">
        <w:rPr>
          <w:b/>
        </w:rPr>
        <w:t xml:space="preserve"> RA ĐỀ </w:t>
      </w:r>
    </w:p>
    <w:p w:rsidR="009109FB" w:rsidRPr="009109FB" w:rsidRDefault="009109FB" w:rsidP="009109FB">
      <w:pPr>
        <w:tabs>
          <w:tab w:val="left" w:pos="7344"/>
        </w:tabs>
        <w:jc w:val="both"/>
        <w:rPr>
          <w:b/>
        </w:rPr>
      </w:pPr>
      <w:r>
        <w:rPr>
          <w:b/>
        </w:rPr>
        <w:tab/>
      </w:r>
      <w:r w:rsidRPr="009109FB">
        <w:rPr>
          <w:b/>
          <w:noProof/>
        </w:rPr>
        <w:drawing>
          <wp:inline distT="0" distB="0" distL="0" distR="0" wp14:anchorId="178795AB" wp14:editId="794A960F">
            <wp:extent cx="1002017" cy="563880"/>
            <wp:effectExtent l="0" t="0" r="825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27426" cy="57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09FB" w:rsidRPr="009109FB" w:rsidRDefault="009109FB" w:rsidP="009109FB">
      <w:pPr>
        <w:tabs>
          <w:tab w:val="left" w:pos="6237"/>
        </w:tabs>
        <w:jc w:val="both"/>
        <w:rPr>
          <w:b/>
        </w:rPr>
      </w:pPr>
      <w:r>
        <w:rPr>
          <w:b/>
        </w:rPr>
        <w:tab/>
      </w:r>
      <w:r w:rsidRPr="009109FB">
        <w:rPr>
          <w:b/>
        </w:rPr>
        <w:t>TRƯƠNG THỊ ANH TRÂM</w:t>
      </w:r>
    </w:p>
    <w:p w:rsidR="009109FB" w:rsidRDefault="009109FB" w:rsidP="009109FB">
      <w:pPr>
        <w:tabs>
          <w:tab w:val="left" w:pos="6576"/>
        </w:tabs>
      </w:pPr>
    </w:p>
    <w:sectPr w:rsidR="009109FB" w:rsidSect="008F5523">
      <w:pgSz w:w="12240" w:h="15840"/>
      <w:pgMar w:top="709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3870" w:rsidRDefault="00FA3870" w:rsidP="003125D3">
      <w:pPr>
        <w:spacing w:after="0" w:line="240" w:lineRule="auto"/>
      </w:pPr>
      <w:r>
        <w:separator/>
      </w:r>
    </w:p>
  </w:endnote>
  <w:endnote w:type="continuationSeparator" w:id="0">
    <w:p w:rsidR="00FA3870" w:rsidRDefault="00FA3870" w:rsidP="00312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3870" w:rsidRDefault="00FA3870" w:rsidP="003125D3">
      <w:pPr>
        <w:spacing w:after="0" w:line="240" w:lineRule="auto"/>
      </w:pPr>
      <w:r>
        <w:separator/>
      </w:r>
    </w:p>
  </w:footnote>
  <w:footnote w:type="continuationSeparator" w:id="0">
    <w:p w:rsidR="00FA3870" w:rsidRDefault="00FA3870" w:rsidP="003125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7401D"/>
    <w:multiLevelType w:val="hybridMultilevel"/>
    <w:tmpl w:val="87962DB2"/>
    <w:lvl w:ilvl="0" w:tplc="72221A3A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14A8168B"/>
    <w:multiLevelType w:val="hybridMultilevel"/>
    <w:tmpl w:val="625864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04D6C"/>
    <w:multiLevelType w:val="hybridMultilevel"/>
    <w:tmpl w:val="0A62D700"/>
    <w:lvl w:ilvl="0" w:tplc="5D7250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91417B"/>
    <w:multiLevelType w:val="hybridMultilevel"/>
    <w:tmpl w:val="08BC5F2E"/>
    <w:lvl w:ilvl="0" w:tplc="5980F2D2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3B7A7825"/>
    <w:multiLevelType w:val="hybridMultilevel"/>
    <w:tmpl w:val="90EACA18"/>
    <w:lvl w:ilvl="0" w:tplc="080897C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733F10"/>
    <w:multiLevelType w:val="hybridMultilevel"/>
    <w:tmpl w:val="5D201858"/>
    <w:lvl w:ilvl="0" w:tplc="3CA62A2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8D0147"/>
    <w:multiLevelType w:val="hybridMultilevel"/>
    <w:tmpl w:val="2A6865F8"/>
    <w:lvl w:ilvl="0" w:tplc="60FC0C60">
      <w:start w:val="1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7" w15:restartNumberingAfterBreak="0">
    <w:nsid w:val="695E0B40"/>
    <w:multiLevelType w:val="hybridMultilevel"/>
    <w:tmpl w:val="2FAADBF0"/>
    <w:lvl w:ilvl="0" w:tplc="6AB2C0F0">
      <w:start w:val="4"/>
      <w:numFmt w:val="bullet"/>
      <w:lvlText w:val="-"/>
      <w:lvlJc w:val="left"/>
      <w:pPr>
        <w:ind w:left="786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6E451CF7"/>
    <w:multiLevelType w:val="hybridMultilevel"/>
    <w:tmpl w:val="433809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933506"/>
    <w:multiLevelType w:val="hybridMultilevel"/>
    <w:tmpl w:val="ADEE3158"/>
    <w:lvl w:ilvl="0" w:tplc="17AC9F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8"/>
  </w:num>
  <w:num w:numId="5">
    <w:abstractNumId w:val="0"/>
  </w:num>
  <w:num w:numId="6">
    <w:abstractNumId w:val="6"/>
  </w:num>
  <w:num w:numId="7">
    <w:abstractNumId w:val="7"/>
  </w:num>
  <w:num w:numId="8">
    <w:abstractNumId w:val="5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FA1"/>
    <w:rsid w:val="000A3B68"/>
    <w:rsid w:val="000E5FA1"/>
    <w:rsid w:val="000F552E"/>
    <w:rsid w:val="00127298"/>
    <w:rsid w:val="00137EE4"/>
    <w:rsid w:val="00140F25"/>
    <w:rsid w:val="001C24B1"/>
    <w:rsid w:val="00223EC5"/>
    <w:rsid w:val="002624D9"/>
    <w:rsid w:val="002B7075"/>
    <w:rsid w:val="002D2A2A"/>
    <w:rsid w:val="003125D3"/>
    <w:rsid w:val="003167E9"/>
    <w:rsid w:val="0039620C"/>
    <w:rsid w:val="003A3105"/>
    <w:rsid w:val="003E7FBA"/>
    <w:rsid w:val="004246E2"/>
    <w:rsid w:val="00463526"/>
    <w:rsid w:val="0046726E"/>
    <w:rsid w:val="00474E4C"/>
    <w:rsid w:val="004B0CAE"/>
    <w:rsid w:val="004B2A42"/>
    <w:rsid w:val="004D41CE"/>
    <w:rsid w:val="005076E1"/>
    <w:rsid w:val="005222C5"/>
    <w:rsid w:val="00541A1C"/>
    <w:rsid w:val="00546719"/>
    <w:rsid w:val="00562527"/>
    <w:rsid w:val="0058100A"/>
    <w:rsid w:val="00581E23"/>
    <w:rsid w:val="00593462"/>
    <w:rsid w:val="00596073"/>
    <w:rsid w:val="005A5678"/>
    <w:rsid w:val="00613C8E"/>
    <w:rsid w:val="006174FC"/>
    <w:rsid w:val="00635DE5"/>
    <w:rsid w:val="0064638F"/>
    <w:rsid w:val="00655EF2"/>
    <w:rsid w:val="006714C7"/>
    <w:rsid w:val="0069550A"/>
    <w:rsid w:val="006A324F"/>
    <w:rsid w:val="006B3DE6"/>
    <w:rsid w:val="006C3118"/>
    <w:rsid w:val="006D2CBC"/>
    <w:rsid w:val="00782FB3"/>
    <w:rsid w:val="007A7AB1"/>
    <w:rsid w:val="007F5D6A"/>
    <w:rsid w:val="007F66A7"/>
    <w:rsid w:val="0086402F"/>
    <w:rsid w:val="008B0412"/>
    <w:rsid w:val="008B796B"/>
    <w:rsid w:val="008F5523"/>
    <w:rsid w:val="009109FB"/>
    <w:rsid w:val="00927D00"/>
    <w:rsid w:val="009613F6"/>
    <w:rsid w:val="00995D18"/>
    <w:rsid w:val="009D19C4"/>
    <w:rsid w:val="00A433A1"/>
    <w:rsid w:val="00A9239F"/>
    <w:rsid w:val="00AB4B85"/>
    <w:rsid w:val="00AB5ACC"/>
    <w:rsid w:val="00AD12CC"/>
    <w:rsid w:val="00AF79D3"/>
    <w:rsid w:val="00B22FC7"/>
    <w:rsid w:val="00B64B82"/>
    <w:rsid w:val="00B80775"/>
    <w:rsid w:val="00BE20F7"/>
    <w:rsid w:val="00BE79D0"/>
    <w:rsid w:val="00BF3D92"/>
    <w:rsid w:val="00C0338C"/>
    <w:rsid w:val="00C10271"/>
    <w:rsid w:val="00C67689"/>
    <w:rsid w:val="00C7393D"/>
    <w:rsid w:val="00C770A7"/>
    <w:rsid w:val="00CE652E"/>
    <w:rsid w:val="00CF0363"/>
    <w:rsid w:val="00CF6762"/>
    <w:rsid w:val="00D00965"/>
    <w:rsid w:val="00D80177"/>
    <w:rsid w:val="00D848D0"/>
    <w:rsid w:val="00DD2159"/>
    <w:rsid w:val="00DE6ECB"/>
    <w:rsid w:val="00E077C0"/>
    <w:rsid w:val="00E3139C"/>
    <w:rsid w:val="00E31F7B"/>
    <w:rsid w:val="00E43392"/>
    <w:rsid w:val="00EB08C0"/>
    <w:rsid w:val="00EE4CE0"/>
    <w:rsid w:val="00F32D45"/>
    <w:rsid w:val="00F33FEE"/>
    <w:rsid w:val="00F3497E"/>
    <w:rsid w:val="00F3542C"/>
    <w:rsid w:val="00F74D86"/>
    <w:rsid w:val="00FA3870"/>
    <w:rsid w:val="00FE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E3CAE"/>
  <w15:chartTrackingRefBased/>
  <w15:docId w15:val="{2665412A-D8BC-4AD1-A7C8-2AE4FB321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5FA1"/>
    <w:rPr>
      <w:rFonts w:ascii="Times New Roman" w:hAnsi="Times New Roman"/>
      <w:sz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13C8E"/>
    <w:pPr>
      <w:keepNext/>
      <w:keepLines/>
      <w:spacing w:before="160" w:after="80" w:line="240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B707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qFormat/>
    <w:rsid w:val="001C24B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24B1"/>
    <w:rPr>
      <w:b/>
      <w:bCs/>
    </w:rPr>
  </w:style>
  <w:style w:type="table" w:styleId="TableGrid">
    <w:name w:val="Table Grid"/>
    <w:aliases w:val="Bảng TK"/>
    <w:basedOn w:val="TableNormal"/>
    <w:uiPriority w:val="39"/>
    <w:qFormat/>
    <w:rsid w:val="00562527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562527"/>
    <w:rPr>
      <w:rFonts w:ascii="Times New Roman" w:hAnsi="Times New Roman"/>
      <w:sz w:val="28"/>
    </w:rPr>
  </w:style>
  <w:style w:type="paragraph" w:styleId="Header">
    <w:name w:val="header"/>
    <w:basedOn w:val="Normal"/>
    <w:link w:val="HeaderChar"/>
    <w:uiPriority w:val="99"/>
    <w:unhideWhenUsed/>
    <w:rsid w:val="00312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D3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312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D3"/>
    <w:rPr>
      <w:rFonts w:ascii="Times New Roman" w:hAnsi="Times New Roman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13C8E"/>
    <w:rPr>
      <w:rFonts w:eastAsiaTheme="majorEastAsia" w:cstheme="majorBidi"/>
      <w:color w:val="2F5496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qFormat/>
    <w:rsid w:val="00613C8E"/>
    <w:pPr>
      <w:spacing w:before="180" w:after="180" w:line="240" w:lineRule="auto"/>
    </w:pPr>
    <w:rPr>
      <w:rFonts w:asciiTheme="minorHAnsi" w:hAnsi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13C8E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13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4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5</cp:revision>
  <cp:lastPrinted>2025-03-14T03:43:00Z</cp:lastPrinted>
  <dcterms:created xsi:type="dcterms:W3CDTF">2025-03-11T12:53:00Z</dcterms:created>
  <dcterms:modified xsi:type="dcterms:W3CDTF">2025-12-17T04:19:00Z</dcterms:modified>
</cp:coreProperties>
</file>